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C5801E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FORMULARZ MONITORINGU GNIAZD WOLNO ŻYJĄCYCH RODZIN PSZCZOŁY MIODNEJ</w:t>
      </w:r>
    </w:p>
    <w:p w14:paraId="31D0CB7A" w14:textId="61DAC6B9" w:rsidR="00771B8D" w:rsidRPr="00771B8D" w:rsidRDefault="00771B8D" w:rsidP="00771B8D">
      <w:r w:rsidRPr="00771B8D">
        <w:t>Przed wypełnieniem niniejszego kwestionariusza należy najpierw dokładnie zapoznać się z dołączonymi Wytycznymi. Sekcje i pytania oznaczone poniżej czerwonymi gwiazdkami (*) są obowiązkowe, ponieważ są niezbędne do zbierania i porządkowania podstawowych danych dotyczących zasiedlenia gniazda i przeżywalności rodziny. Z tego względu pozostawienie ich pustych może obniżyć jakość danych i sprawić, że formularz będ</w:t>
      </w:r>
      <w:r>
        <w:t>zie</w:t>
      </w:r>
      <w:r w:rsidRPr="00771B8D">
        <w:t xml:space="preserve"> nieprzydatn</w:t>
      </w:r>
      <w:r>
        <w:t>y</w:t>
      </w:r>
      <w:r w:rsidRPr="00771B8D">
        <w:t xml:space="preserve"> do badań. Pozostałe pytania (10–19) są opcjonalne, jednak zdecydowanie zachęcamy do ich wypełnienia w miarę możliwości, aby raportowanie było bardziej kompletne i wartościowe naukowo.</w:t>
      </w:r>
    </w:p>
    <w:p w14:paraId="321AD339" w14:textId="77777777" w:rsidR="00771B8D" w:rsidRPr="00771B8D" w:rsidRDefault="00771B8D" w:rsidP="00771B8D">
      <w:r w:rsidRPr="00771B8D">
        <w:t xml:space="preserve">W celu zwiększenia wiarygodności danych zbieranych za pomocą tego formularza prosimy o wykonywanie zdjęć cyfrowych i/lub nagrań wideo zgodnie z Wytycznymi. Przesyłając je do </w:t>
      </w:r>
      <w:proofErr w:type="spellStart"/>
      <w:r w:rsidRPr="00771B8D">
        <w:t>Honey</w:t>
      </w:r>
      <w:proofErr w:type="spellEnd"/>
      <w:r w:rsidRPr="00771B8D">
        <w:t xml:space="preserve"> Bee Watch, naszych partnerów badawczych lub innych inicjatyw korzystających z tego formularza, należy upewnić się, że zawierają te same dane kontaktowe, numer ID gniazda oraz datę i godzinę obserwacji, jak podano poniżej (do pytania 2 włącznie).</w:t>
      </w:r>
    </w:p>
    <w:p w14:paraId="4A260B9F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*Dane kontaktowe osoby monitorującej gniazdo(a):</w:t>
      </w:r>
    </w:p>
    <w:p w14:paraId="3098AB67" w14:textId="77777777" w:rsidR="00771B8D" w:rsidRPr="00771B8D" w:rsidRDefault="00771B8D" w:rsidP="00771B8D">
      <w:pPr>
        <w:numPr>
          <w:ilvl w:val="0"/>
          <w:numId w:val="1"/>
        </w:numPr>
      </w:pPr>
      <w:r w:rsidRPr="00771B8D">
        <w:t>Imię</w:t>
      </w:r>
    </w:p>
    <w:p w14:paraId="6BF463AF" w14:textId="77777777" w:rsidR="00771B8D" w:rsidRPr="00771B8D" w:rsidRDefault="00771B8D" w:rsidP="00771B8D">
      <w:pPr>
        <w:numPr>
          <w:ilvl w:val="0"/>
          <w:numId w:val="1"/>
        </w:numPr>
      </w:pPr>
      <w:r w:rsidRPr="00771B8D">
        <w:t>Nazwisko</w:t>
      </w:r>
    </w:p>
    <w:p w14:paraId="19A1258A" w14:textId="77777777" w:rsidR="00771B8D" w:rsidRPr="00771B8D" w:rsidRDefault="00771B8D" w:rsidP="00771B8D">
      <w:pPr>
        <w:numPr>
          <w:ilvl w:val="0"/>
          <w:numId w:val="1"/>
        </w:numPr>
      </w:pPr>
      <w:r w:rsidRPr="00771B8D">
        <w:t>E-mail</w:t>
      </w:r>
    </w:p>
    <w:p w14:paraId="5629E770" w14:textId="77777777" w:rsidR="00771B8D" w:rsidRPr="00771B8D" w:rsidRDefault="00771B8D" w:rsidP="00771B8D">
      <w:pPr>
        <w:numPr>
          <w:ilvl w:val="0"/>
          <w:numId w:val="1"/>
        </w:numPr>
      </w:pPr>
      <w:r w:rsidRPr="00771B8D">
        <w:t>Telefon</w:t>
      </w:r>
    </w:p>
    <w:p w14:paraId="20A09865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1. *Numer ID gniazda:</w:t>
      </w:r>
    </w:p>
    <w:p w14:paraId="4C0312F6" w14:textId="77777777" w:rsidR="00771B8D" w:rsidRPr="00771B8D" w:rsidRDefault="00771B8D" w:rsidP="00771B8D">
      <w:r w:rsidRPr="00771B8D">
        <w:pict w14:anchorId="61421FA2">
          <v:rect id="_x0000_i1025" style="width:0;height:1.5pt" o:hralign="center" o:hrstd="t" o:hr="t" fillcolor="#a0a0a0" stroked="f"/>
        </w:pict>
      </w:r>
    </w:p>
    <w:p w14:paraId="2CFB5104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2. *Data obserwacji ___ / miesiąc ___ / rok _______ oraz godzina ____ : ____ AM lub PM</w:t>
      </w:r>
    </w:p>
    <w:p w14:paraId="405FE4A3" w14:textId="77777777" w:rsidR="00771B8D" w:rsidRPr="00771B8D" w:rsidRDefault="00771B8D" w:rsidP="00771B8D">
      <w:r w:rsidRPr="00771B8D">
        <w:t>(zakreśl właściwe)</w:t>
      </w:r>
    </w:p>
    <w:p w14:paraId="39D3276B" w14:textId="77777777" w:rsidR="00771B8D" w:rsidRPr="00771B8D" w:rsidRDefault="00771B8D" w:rsidP="00771B8D">
      <w:r w:rsidRPr="00771B8D">
        <w:pict w14:anchorId="40C47D04">
          <v:rect id="_x0000_i1026" style="width:0;height:1.5pt" o:hralign="center" o:hrstd="t" o:hr="t" fillcolor="#a0a0a0" stroked="f"/>
        </w:pict>
      </w:r>
    </w:p>
    <w:p w14:paraId="749C046B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3. *Okres obserwacji względem sezonowej aktywności rodziny (zob. sekcja „Termin obserwacji” w Wytycznych):</w:t>
      </w:r>
    </w:p>
    <w:p w14:paraId="206260D4" w14:textId="77777777" w:rsidR="00771B8D" w:rsidRPr="00771B8D" w:rsidRDefault="00771B8D" w:rsidP="00771B8D">
      <w:pPr>
        <w:numPr>
          <w:ilvl w:val="0"/>
          <w:numId w:val="2"/>
        </w:numPr>
      </w:pPr>
      <w:r w:rsidRPr="00771B8D">
        <w:t>Koniec zimy</w:t>
      </w:r>
    </w:p>
    <w:p w14:paraId="7929647A" w14:textId="77777777" w:rsidR="00771B8D" w:rsidRPr="00771B8D" w:rsidRDefault="00771B8D" w:rsidP="00771B8D">
      <w:pPr>
        <w:numPr>
          <w:ilvl w:val="0"/>
          <w:numId w:val="2"/>
        </w:numPr>
      </w:pPr>
      <w:r w:rsidRPr="00771B8D">
        <w:t xml:space="preserve">Pomiędzy końcem zimy a okresem </w:t>
      </w:r>
      <w:proofErr w:type="spellStart"/>
      <w:r w:rsidRPr="00771B8D">
        <w:t>przedrojowym</w:t>
      </w:r>
      <w:proofErr w:type="spellEnd"/>
    </w:p>
    <w:p w14:paraId="440096C1" w14:textId="77777777" w:rsidR="00771B8D" w:rsidRPr="00771B8D" w:rsidRDefault="00771B8D" w:rsidP="00771B8D">
      <w:pPr>
        <w:numPr>
          <w:ilvl w:val="0"/>
          <w:numId w:val="2"/>
        </w:numPr>
      </w:pPr>
      <w:r w:rsidRPr="00771B8D">
        <w:t>W okresie rojowym</w:t>
      </w:r>
    </w:p>
    <w:p w14:paraId="65A43C75" w14:textId="77777777" w:rsidR="00771B8D" w:rsidRPr="00771B8D" w:rsidRDefault="00771B8D" w:rsidP="00771B8D">
      <w:pPr>
        <w:numPr>
          <w:ilvl w:val="0"/>
          <w:numId w:val="2"/>
        </w:numPr>
      </w:pPr>
      <w:r w:rsidRPr="00771B8D">
        <w:t>Pomiędzy końcem okresu rojowego a początkiem jesieni</w:t>
      </w:r>
    </w:p>
    <w:p w14:paraId="68B0463E" w14:textId="77777777" w:rsidR="00771B8D" w:rsidRPr="00771B8D" w:rsidRDefault="00771B8D" w:rsidP="00771B8D">
      <w:pPr>
        <w:numPr>
          <w:ilvl w:val="0"/>
          <w:numId w:val="2"/>
        </w:numPr>
      </w:pPr>
      <w:r w:rsidRPr="00771B8D">
        <w:t>Pomiędzy końcem jesieni a początkiem zimy</w:t>
      </w:r>
    </w:p>
    <w:p w14:paraId="4D83AE63" w14:textId="77777777" w:rsidR="00771B8D" w:rsidRPr="00771B8D" w:rsidRDefault="00771B8D" w:rsidP="00771B8D">
      <w:pPr>
        <w:numPr>
          <w:ilvl w:val="0"/>
          <w:numId w:val="2"/>
        </w:numPr>
      </w:pPr>
      <w:r w:rsidRPr="00771B8D">
        <w:t>Nie jestem pewien/pewna</w:t>
      </w:r>
    </w:p>
    <w:p w14:paraId="4FC5DB17" w14:textId="77777777" w:rsidR="00771B8D" w:rsidRPr="00771B8D" w:rsidRDefault="00771B8D" w:rsidP="00771B8D">
      <w:r w:rsidRPr="00771B8D">
        <w:pict w14:anchorId="4CFCE343">
          <v:rect id="_x0000_i1027" style="width:0;height:1.5pt" o:hralign="center" o:hrstd="t" o:hr="t" fillcolor="#a0a0a0" stroked="f"/>
        </w:pict>
      </w:r>
    </w:p>
    <w:p w14:paraId="7472D400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4. *Warunki pogodowe:</w:t>
      </w:r>
    </w:p>
    <w:p w14:paraId="743BEB40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A. Temperatura w czasie obserwacji:</w:t>
      </w:r>
    </w:p>
    <w:p w14:paraId="39BCDBC7" w14:textId="77777777" w:rsidR="00771B8D" w:rsidRPr="00771B8D" w:rsidRDefault="00771B8D" w:rsidP="00771B8D">
      <w:pPr>
        <w:numPr>
          <w:ilvl w:val="0"/>
          <w:numId w:val="3"/>
        </w:numPr>
      </w:pPr>
      <w:r w:rsidRPr="00771B8D">
        <w:t>&lt;0°C</w:t>
      </w:r>
    </w:p>
    <w:p w14:paraId="1D483FEE" w14:textId="77777777" w:rsidR="00771B8D" w:rsidRPr="00771B8D" w:rsidRDefault="00771B8D" w:rsidP="00771B8D">
      <w:pPr>
        <w:numPr>
          <w:ilvl w:val="0"/>
          <w:numId w:val="3"/>
        </w:numPr>
      </w:pPr>
      <w:r w:rsidRPr="00771B8D">
        <w:lastRenderedPageBreak/>
        <w:t>0–10°C</w:t>
      </w:r>
    </w:p>
    <w:p w14:paraId="77C950BE" w14:textId="77777777" w:rsidR="00771B8D" w:rsidRPr="00771B8D" w:rsidRDefault="00771B8D" w:rsidP="00771B8D">
      <w:pPr>
        <w:numPr>
          <w:ilvl w:val="0"/>
          <w:numId w:val="3"/>
        </w:numPr>
      </w:pPr>
      <w:r w:rsidRPr="00771B8D">
        <w:t>11–15°C</w:t>
      </w:r>
    </w:p>
    <w:p w14:paraId="012B8D93" w14:textId="77777777" w:rsidR="00771B8D" w:rsidRPr="00771B8D" w:rsidRDefault="00771B8D" w:rsidP="00771B8D">
      <w:pPr>
        <w:numPr>
          <w:ilvl w:val="0"/>
          <w:numId w:val="3"/>
        </w:numPr>
      </w:pPr>
      <w:r w:rsidRPr="00771B8D">
        <w:t>16–20°C</w:t>
      </w:r>
    </w:p>
    <w:p w14:paraId="7EE30050" w14:textId="77777777" w:rsidR="00771B8D" w:rsidRPr="00771B8D" w:rsidRDefault="00771B8D" w:rsidP="00771B8D">
      <w:pPr>
        <w:numPr>
          <w:ilvl w:val="0"/>
          <w:numId w:val="3"/>
        </w:numPr>
      </w:pPr>
      <w:r w:rsidRPr="00771B8D">
        <w:t>21–25°C</w:t>
      </w:r>
    </w:p>
    <w:p w14:paraId="658FFAF1" w14:textId="77777777" w:rsidR="00771B8D" w:rsidRPr="00771B8D" w:rsidRDefault="00771B8D" w:rsidP="00771B8D">
      <w:pPr>
        <w:numPr>
          <w:ilvl w:val="0"/>
          <w:numId w:val="3"/>
        </w:numPr>
      </w:pPr>
      <w:r w:rsidRPr="00771B8D">
        <w:t>26–30°C</w:t>
      </w:r>
    </w:p>
    <w:p w14:paraId="5F9ADAEC" w14:textId="77777777" w:rsidR="00771B8D" w:rsidRPr="00771B8D" w:rsidRDefault="00771B8D" w:rsidP="00771B8D">
      <w:pPr>
        <w:numPr>
          <w:ilvl w:val="0"/>
          <w:numId w:val="3"/>
        </w:numPr>
      </w:pPr>
      <w:r w:rsidRPr="00771B8D">
        <w:t>30°C</w:t>
      </w:r>
    </w:p>
    <w:p w14:paraId="52CD74BD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B. Wiatr w czasie obserwacji:</w:t>
      </w:r>
    </w:p>
    <w:p w14:paraId="2F044ACE" w14:textId="77777777" w:rsidR="00771B8D" w:rsidRPr="00771B8D" w:rsidRDefault="00771B8D" w:rsidP="00771B8D">
      <w:pPr>
        <w:numPr>
          <w:ilvl w:val="0"/>
          <w:numId w:val="4"/>
        </w:numPr>
      </w:pPr>
      <w:r w:rsidRPr="00771B8D">
        <w:t>0 – Brak wiatru</w:t>
      </w:r>
    </w:p>
    <w:p w14:paraId="52B69A00" w14:textId="77777777" w:rsidR="00771B8D" w:rsidRPr="00771B8D" w:rsidRDefault="00771B8D" w:rsidP="00771B8D">
      <w:pPr>
        <w:numPr>
          <w:ilvl w:val="0"/>
          <w:numId w:val="4"/>
        </w:numPr>
      </w:pPr>
      <w:r w:rsidRPr="00771B8D">
        <w:t>1 – Wiatr ledwo wyczuwalny</w:t>
      </w:r>
    </w:p>
    <w:p w14:paraId="423ED1AF" w14:textId="77777777" w:rsidR="00771B8D" w:rsidRPr="00771B8D" w:rsidRDefault="00771B8D" w:rsidP="00771B8D">
      <w:pPr>
        <w:numPr>
          <w:ilvl w:val="0"/>
          <w:numId w:val="4"/>
        </w:numPr>
      </w:pPr>
      <w:r w:rsidRPr="00771B8D">
        <w:t>2 – Poruszające się liście, wiatr wyczuwalny na twarzy</w:t>
      </w:r>
    </w:p>
    <w:p w14:paraId="7EFEFEB0" w14:textId="77777777" w:rsidR="00771B8D" w:rsidRPr="00771B8D" w:rsidRDefault="00771B8D" w:rsidP="00771B8D">
      <w:pPr>
        <w:numPr>
          <w:ilvl w:val="0"/>
          <w:numId w:val="4"/>
        </w:numPr>
      </w:pPr>
      <w:r w:rsidRPr="00771B8D">
        <w:t>3 – Silniejszy wiatr, poruszające się gałęzie</w:t>
      </w:r>
    </w:p>
    <w:p w14:paraId="177D9728" w14:textId="77777777" w:rsidR="00771B8D" w:rsidRPr="00771B8D" w:rsidRDefault="00771B8D" w:rsidP="00771B8D">
      <w:pPr>
        <w:numPr>
          <w:ilvl w:val="0"/>
          <w:numId w:val="4"/>
        </w:numPr>
      </w:pPr>
      <w:r w:rsidRPr="00771B8D">
        <w:t>4 – Bardzo silny wiatr</w:t>
      </w:r>
    </w:p>
    <w:p w14:paraId="481C9EB1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C. Zachmurzenie w czasie obserwacji:</w:t>
      </w:r>
    </w:p>
    <w:p w14:paraId="0D00B8E2" w14:textId="77777777" w:rsidR="00771B8D" w:rsidRPr="00771B8D" w:rsidRDefault="00771B8D" w:rsidP="00771B8D">
      <w:pPr>
        <w:numPr>
          <w:ilvl w:val="0"/>
          <w:numId w:val="5"/>
        </w:numPr>
      </w:pPr>
      <w:r w:rsidRPr="00771B8D">
        <w:t>0 – Bezchmurnie</w:t>
      </w:r>
    </w:p>
    <w:p w14:paraId="6FC15BA3" w14:textId="77777777" w:rsidR="00771B8D" w:rsidRPr="00771B8D" w:rsidRDefault="00771B8D" w:rsidP="00771B8D">
      <w:pPr>
        <w:numPr>
          <w:ilvl w:val="0"/>
          <w:numId w:val="5"/>
        </w:numPr>
      </w:pPr>
      <w:r w:rsidRPr="00771B8D">
        <w:t>1 – Małe zachmurzenie (1–34% pokrycia)</w:t>
      </w:r>
    </w:p>
    <w:p w14:paraId="67E57C7D" w14:textId="77777777" w:rsidR="00771B8D" w:rsidRPr="00771B8D" w:rsidRDefault="00771B8D" w:rsidP="00771B8D">
      <w:pPr>
        <w:numPr>
          <w:ilvl w:val="0"/>
          <w:numId w:val="5"/>
        </w:numPr>
      </w:pPr>
      <w:r w:rsidRPr="00771B8D">
        <w:t>2 – Umiarkowane zachmurzenie (35–75% pokrycia)</w:t>
      </w:r>
    </w:p>
    <w:p w14:paraId="69E5C669" w14:textId="77777777" w:rsidR="00771B8D" w:rsidRPr="00771B8D" w:rsidRDefault="00771B8D" w:rsidP="00771B8D">
      <w:pPr>
        <w:numPr>
          <w:ilvl w:val="0"/>
          <w:numId w:val="5"/>
        </w:numPr>
      </w:pPr>
      <w:r w:rsidRPr="00771B8D">
        <w:t>3 – Duże zachmurzenie (76–100% pokrycia)</w:t>
      </w:r>
    </w:p>
    <w:p w14:paraId="2EF9A5C7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D. Opady w czasie obserwacji:</w:t>
      </w:r>
    </w:p>
    <w:p w14:paraId="3A5991E5" w14:textId="77777777" w:rsidR="00771B8D" w:rsidRPr="00771B8D" w:rsidRDefault="00771B8D" w:rsidP="00771B8D">
      <w:pPr>
        <w:numPr>
          <w:ilvl w:val="0"/>
          <w:numId w:val="6"/>
        </w:numPr>
      </w:pPr>
      <w:r w:rsidRPr="00771B8D">
        <w:t>0 – Brak opadów</w:t>
      </w:r>
    </w:p>
    <w:p w14:paraId="193EC66D" w14:textId="77777777" w:rsidR="00771B8D" w:rsidRPr="00771B8D" w:rsidRDefault="00771B8D" w:rsidP="00771B8D">
      <w:pPr>
        <w:numPr>
          <w:ilvl w:val="0"/>
          <w:numId w:val="6"/>
        </w:numPr>
      </w:pPr>
      <w:r w:rsidRPr="00771B8D">
        <w:t>1 – Mżawka</w:t>
      </w:r>
    </w:p>
    <w:p w14:paraId="184EFAF9" w14:textId="77777777" w:rsidR="00771B8D" w:rsidRPr="00771B8D" w:rsidRDefault="00771B8D" w:rsidP="00771B8D">
      <w:pPr>
        <w:numPr>
          <w:ilvl w:val="0"/>
          <w:numId w:val="6"/>
        </w:numPr>
      </w:pPr>
      <w:r w:rsidRPr="00771B8D">
        <w:t>2 – Umiarkowany deszcz</w:t>
      </w:r>
    </w:p>
    <w:p w14:paraId="28FEDEDA" w14:textId="77777777" w:rsidR="00771B8D" w:rsidRPr="00771B8D" w:rsidRDefault="00771B8D" w:rsidP="00771B8D">
      <w:pPr>
        <w:numPr>
          <w:ilvl w:val="0"/>
          <w:numId w:val="6"/>
        </w:numPr>
      </w:pPr>
      <w:r w:rsidRPr="00771B8D">
        <w:t>3 – Intensywny deszcz</w:t>
      </w:r>
    </w:p>
    <w:p w14:paraId="54B8141B" w14:textId="77777777" w:rsidR="00771B8D" w:rsidRPr="00771B8D" w:rsidRDefault="00771B8D" w:rsidP="00771B8D">
      <w:r w:rsidRPr="00771B8D">
        <w:pict w14:anchorId="1CA74EE5">
          <v:rect id="_x0000_i1028" style="width:0;height:1.5pt" o:hralign="center" o:hrstd="t" o:hr="t" fillcolor="#a0a0a0" stroked="f"/>
        </w:pict>
      </w:r>
    </w:p>
    <w:p w14:paraId="34E83184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 xml:space="preserve">5. *Obserwując </w:t>
      </w:r>
      <w:proofErr w:type="spellStart"/>
      <w:r w:rsidRPr="00771B8D">
        <w:rPr>
          <w:b/>
          <w:bCs/>
        </w:rPr>
        <w:t>wylotek</w:t>
      </w:r>
      <w:proofErr w:type="spellEnd"/>
      <w:r w:rsidRPr="00771B8D">
        <w:rPr>
          <w:b/>
          <w:bCs/>
        </w:rPr>
        <w:t>, określ poziom aktywności pszczół (tj. liczbę pszczół obserwowanych w określonych przedziałach czasu):</w:t>
      </w:r>
    </w:p>
    <w:p w14:paraId="4AC06966" w14:textId="77777777" w:rsidR="00771B8D" w:rsidRPr="00771B8D" w:rsidRDefault="00771B8D" w:rsidP="00771B8D">
      <w:pPr>
        <w:numPr>
          <w:ilvl w:val="0"/>
          <w:numId w:val="7"/>
        </w:numPr>
      </w:pPr>
      <w:r w:rsidRPr="00771B8D">
        <w:t xml:space="preserve">0 – Brak aktywności: przez dwie minuty nie zaobserwowano pszczół przy </w:t>
      </w:r>
      <w:proofErr w:type="spellStart"/>
      <w:r w:rsidRPr="00771B8D">
        <w:t>wylotku</w:t>
      </w:r>
      <w:proofErr w:type="spellEnd"/>
    </w:p>
    <w:p w14:paraId="52983CBB" w14:textId="77777777" w:rsidR="00771B8D" w:rsidRPr="00771B8D" w:rsidRDefault="00771B8D" w:rsidP="00771B8D">
      <w:pPr>
        <w:numPr>
          <w:ilvl w:val="0"/>
          <w:numId w:val="7"/>
        </w:numPr>
      </w:pPr>
      <w:r w:rsidRPr="00771B8D">
        <w:t xml:space="preserve">1 – Aktywność pasywna: pszczoły obecne przy </w:t>
      </w:r>
      <w:proofErr w:type="spellStart"/>
      <w:r w:rsidRPr="00771B8D">
        <w:t>wylotku</w:t>
      </w:r>
      <w:proofErr w:type="spellEnd"/>
      <w:r w:rsidRPr="00771B8D">
        <w:t>, ale nie latające (np. strażniczki, wentylowanie itp.)</w:t>
      </w:r>
    </w:p>
    <w:p w14:paraId="355EA122" w14:textId="77777777" w:rsidR="00771B8D" w:rsidRPr="00771B8D" w:rsidRDefault="00771B8D" w:rsidP="00771B8D">
      <w:pPr>
        <w:numPr>
          <w:ilvl w:val="0"/>
          <w:numId w:val="7"/>
        </w:numPr>
      </w:pPr>
      <w:r w:rsidRPr="00771B8D">
        <w:t xml:space="preserve">2 – Niska aktywność: w ciągu minuty obserwowano 1–10 pszczół latających przy </w:t>
      </w:r>
      <w:proofErr w:type="spellStart"/>
      <w:r w:rsidRPr="00771B8D">
        <w:t>wylotku</w:t>
      </w:r>
      <w:proofErr w:type="spellEnd"/>
    </w:p>
    <w:p w14:paraId="0A586EF8" w14:textId="77777777" w:rsidR="00771B8D" w:rsidRPr="00771B8D" w:rsidRDefault="00771B8D" w:rsidP="00771B8D">
      <w:pPr>
        <w:numPr>
          <w:ilvl w:val="0"/>
          <w:numId w:val="7"/>
        </w:numPr>
      </w:pPr>
      <w:r w:rsidRPr="00771B8D">
        <w:t xml:space="preserve">3 – Aktywne: w ciągu minuty stale obserwowano 1–20 pszczół latających przy </w:t>
      </w:r>
      <w:proofErr w:type="spellStart"/>
      <w:r w:rsidRPr="00771B8D">
        <w:t>wylotku</w:t>
      </w:r>
      <w:proofErr w:type="spellEnd"/>
    </w:p>
    <w:p w14:paraId="7DA5DCDB" w14:textId="77777777" w:rsidR="00771B8D" w:rsidRPr="00771B8D" w:rsidRDefault="00771B8D" w:rsidP="00771B8D">
      <w:pPr>
        <w:numPr>
          <w:ilvl w:val="0"/>
          <w:numId w:val="7"/>
        </w:numPr>
      </w:pPr>
      <w:r w:rsidRPr="00771B8D">
        <w:t xml:space="preserve">4 – Bardzo aktywne: w ciągu minuty stale obserwowano ponad 20 pszczół latających przy </w:t>
      </w:r>
      <w:proofErr w:type="spellStart"/>
      <w:r w:rsidRPr="00771B8D">
        <w:t>wylotku</w:t>
      </w:r>
      <w:proofErr w:type="spellEnd"/>
    </w:p>
    <w:p w14:paraId="5F16C9AC" w14:textId="77777777" w:rsidR="00771B8D" w:rsidRPr="00771B8D" w:rsidRDefault="00771B8D" w:rsidP="00771B8D">
      <w:pPr>
        <w:numPr>
          <w:ilvl w:val="0"/>
          <w:numId w:val="7"/>
        </w:numPr>
      </w:pPr>
      <w:r w:rsidRPr="00771B8D">
        <w:lastRenderedPageBreak/>
        <w:t xml:space="preserve">Nie jestem pewien/pewna lub nie widzę (np. </w:t>
      </w:r>
      <w:proofErr w:type="spellStart"/>
      <w:r w:rsidRPr="00771B8D">
        <w:t>wylotek</w:t>
      </w:r>
      <w:proofErr w:type="spellEnd"/>
      <w:r w:rsidRPr="00771B8D">
        <w:t xml:space="preserve"> jest zasłonięty)</w:t>
      </w:r>
    </w:p>
    <w:p w14:paraId="0843BF1A" w14:textId="77777777" w:rsidR="00771B8D" w:rsidRPr="00771B8D" w:rsidRDefault="00771B8D" w:rsidP="00771B8D">
      <w:r w:rsidRPr="00771B8D">
        <w:pict w14:anchorId="598A5A97">
          <v:rect id="_x0000_i1029" style="width:0;height:1.5pt" o:hralign="center" o:hrstd="t" o:hr="t" fillcolor="#a0a0a0" stroked="f"/>
        </w:pict>
      </w:r>
    </w:p>
    <w:p w14:paraId="2A070656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6. *Czy widzisz pszczoły wnoszące pyłek do gniazda?</w:t>
      </w:r>
    </w:p>
    <w:p w14:paraId="6A8AEC6D" w14:textId="77777777" w:rsidR="00771B8D" w:rsidRPr="00771B8D" w:rsidRDefault="00771B8D" w:rsidP="00771B8D">
      <w:pPr>
        <w:numPr>
          <w:ilvl w:val="0"/>
          <w:numId w:val="8"/>
        </w:numPr>
      </w:pPr>
      <w:r w:rsidRPr="00771B8D">
        <w:t>Tak</w:t>
      </w:r>
    </w:p>
    <w:p w14:paraId="6E9D13F8" w14:textId="77777777" w:rsidR="00771B8D" w:rsidRPr="00771B8D" w:rsidRDefault="00771B8D" w:rsidP="00771B8D">
      <w:pPr>
        <w:numPr>
          <w:ilvl w:val="0"/>
          <w:numId w:val="8"/>
        </w:numPr>
      </w:pPr>
      <w:r w:rsidRPr="00771B8D">
        <w:t>Przez dwie minuty nie zaobserwowano wnoszenia pyłku do gniazda</w:t>
      </w:r>
    </w:p>
    <w:p w14:paraId="1B141366" w14:textId="77777777" w:rsidR="00771B8D" w:rsidRPr="00771B8D" w:rsidRDefault="00771B8D" w:rsidP="00771B8D">
      <w:pPr>
        <w:numPr>
          <w:ilvl w:val="0"/>
          <w:numId w:val="8"/>
        </w:numPr>
      </w:pPr>
      <w:r w:rsidRPr="00771B8D">
        <w:t xml:space="preserve">Nie jestem pewien/pewna lub nie widzę (np. </w:t>
      </w:r>
      <w:proofErr w:type="spellStart"/>
      <w:r w:rsidRPr="00771B8D">
        <w:t>wylotek</w:t>
      </w:r>
      <w:proofErr w:type="spellEnd"/>
      <w:r w:rsidRPr="00771B8D">
        <w:t xml:space="preserve"> jest zasłonięty)</w:t>
      </w:r>
    </w:p>
    <w:p w14:paraId="6C38DEBC" w14:textId="77777777" w:rsidR="00771B8D" w:rsidRPr="00771B8D" w:rsidRDefault="00771B8D" w:rsidP="00771B8D">
      <w:r w:rsidRPr="00771B8D">
        <w:pict w14:anchorId="2BC243EC">
          <v:rect id="_x0000_i1030" style="width:0;height:1.5pt" o:hralign="center" o:hrstd="t" o:hr="t" fillcolor="#a0a0a0" stroked="f"/>
        </w:pict>
      </w:r>
    </w:p>
    <w:p w14:paraId="5CC5B25B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 xml:space="preserve">7. *Jeśli nie widać latających pszczół i możesz BEZPIECZNIE dosięgnąć </w:t>
      </w:r>
      <w:proofErr w:type="spellStart"/>
      <w:r w:rsidRPr="00771B8D">
        <w:rPr>
          <w:b/>
          <w:bCs/>
        </w:rPr>
        <w:t>wylotka</w:t>
      </w:r>
      <w:proofErr w:type="spellEnd"/>
      <w:r w:rsidRPr="00771B8D">
        <w:rPr>
          <w:b/>
          <w:bCs/>
        </w:rPr>
        <w:t xml:space="preserve"> (nie wspinaj się i nie podejmuj ryzyka!), czy obserwujesz inne oznaki zasiedlenia gniazda?</w:t>
      </w:r>
    </w:p>
    <w:p w14:paraId="275821CE" w14:textId="77777777" w:rsidR="00771B8D" w:rsidRPr="00771B8D" w:rsidRDefault="00771B8D" w:rsidP="00771B8D">
      <w:pPr>
        <w:numPr>
          <w:ilvl w:val="0"/>
          <w:numId w:val="9"/>
        </w:numPr>
      </w:pPr>
      <w:r w:rsidRPr="00771B8D">
        <w:t>Tak, słyszę pszczoły wewnątrz gniazda</w:t>
      </w:r>
    </w:p>
    <w:p w14:paraId="7B15A004" w14:textId="77777777" w:rsidR="00771B8D" w:rsidRPr="00771B8D" w:rsidRDefault="00771B8D" w:rsidP="00771B8D">
      <w:pPr>
        <w:numPr>
          <w:ilvl w:val="0"/>
          <w:numId w:val="9"/>
        </w:numPr>
      </w:pPr>
      <w:r w:rsidRPr="00771B8D">
        <w:t>Tak, widzę pszczoły wewnątrz gniazda</w:t>
      </w:r>
    </w:p>
    <w:p w14:paraId="07A8C4E6" w14:textId="77777777" w:rsidR="00771B8D" w:rsidRPr="00771B8D" w:rsidRDefault="00771B8D" w:rsidP="00771B8D">
      <w:pPr>
        <w:numPr>
          <w:ilvl w:val="0"/>
          <w:numId w:val="9"/>
        </w:numPr>
      </w:pPr>
      <w:r w:rsidRPr="00771B8D">
        <w:t>Dokładnie obejrzałem/</w:t>
      </w:r>
      <w:proofErr w:type="spellStart"/>
      <w:r w:rsidRPr="00771B8D">
        <w:t>am</w:t>
      </w:r>
      <w:proofErr w:type="spellEnd"/>
      <w:r w:rsidRPr="00771B8D">
        <w:t xml:space="preserve"> i nasłuchiwałem/</w:t>
      </w:r>
      <w:proofErr w:type="spellStart"/>
      <w:r w:rsidRPr="00771B8D">
        <w:t>am</w:t>
      </w:r>
      <w:proofErr w:type="spellEnd"/>
      <w:r w:rsidRPr="00771B8D">
        <w:t xml:space="preserve"> przy </w:t>
      </w:r>
      <w:proofErr w:type="spellStart"/>
      <w:r w:rsidRPr="00771B8D">
        <w:t>wylotku</w:t>
      </w:r>
      <w:proofErr w:type="spellEnd"/>
      <w:r w:rsidRPr="00771B8D">
        <w:t>, ale nie było widać ani słychać pszczół</w:t>
      </w:r>
    </w:p>
    <w:p w14:paraId="70966060" w14:textId="77777777" w:rsidR="00771B8D" w:rsidRPr="00771B8D" w:rsidRDefault="00771B8D" w:rsidP="00771B8D">
      <w:pPr>
        <w:numPr>
          <w:ilvl w:val="0"/>
          <w:numId w:val="9"/>
        </w:numPr>
      </w:pPr>
      <w:r w:rsidRPr="00771B8D">
        <w:t>Nie mogłem/</w:t>
      </w:r>
      <w:proofErr w:type="spellStart"/>
      <w:r w:rsidRPr="00771B8D">
        <w:t>am</w:t>
      </w:r>
      <w:proofErr w:type="spellEnd"/>
      <w:r w:rsidRPr="00771B8D">
        <w:t xml:space="preserve"> dosięgnąć </w:t>
      </w:r>
      <w:proofErr w:type="spellStart"/>
      <w:r w:rsidRPr="00771B8D">
        <w:t>wylotka</w:t>
      </w:r>
      <w:proofErr w:type="spellEnd"/>
    </w:p>
    <w:p w14:paraId="53FC4540" w14:textId="77777777" w:rsidR="00771B8D" w:rsidRPr="00771B8D" w:rsidRDefault="00771B8D" w:rsidP="00771B8D">
      <w:r w:rsidRPr="00771B8D">
        <w:pict w14:anchorId="56B4923E">
          <v:rect id="_x0000_i1031" style="width:0;height:1.5pt" o:hralign="center" o:hrstd="t" o:hr="t" fillcolor="#a0a0a0" stroked="f"/>
        </w:pict>
      </w:r>
    </w:p>
    <w:p w14:paraId="0FF98431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8. *Czy zaobserwowano rójkę?</w:t>
      </w:r>
    </w:p>
    <w:p w14:paraId="7250FA67" w14:textId="77777777" w:rsidR="00771B8D" w:rsidRPr="00771B8D" w:rsidRDefault="00771B8D" w:rsidP="00771B8D">
      <w:pPr>
        <w:numPr>
          <w:ilvl w:val="0"/>
          <w:numId w:val="10"/>
        </w:numPr>
      </w:pPr>
      <w:r w:rsidRPr="00771B8D">
        <w:t>Tak, widziałem/</w:t>
      </w:r>
      <w:proofErr w:type="spellStart"/>
      <w:r w:rsidRPr="00771B8D">
        <w:t>am</w:t>
      </w:r>
      <w:proofErr w:type="spellEnd"/>
      <w:r w:rsidRPr="00771B8D">
        <w:t xml:space="preserve"> rój opuszczający gniazdo</w:t>
      </w:r>
    </w:p>
    <w:p w14:paraId="27A340DF" w14:textId="77777777" w:rsidR="00771B8D" w:rsidRPr="00771B8D" w:rsidRDefault="00771B8D" w:rsidP="00771B8D">
      <w:pPr>
        <w:numPr>
          <w:ilvl w:val="0"/>
          <w:numId w:val="10"/>
        </w:numPr>
      </w:pPr>
      <w:r w:rsidRPr="00771B8D">
        <w:t>Tak, widziałem/</w:t>
      </w:r>
      <w:proofErr w:type="spellStart"/>
      <w:r w:rsidRPr="00771B8D">
        <w:t>am</w:t>
      </w:r>
      <w:proofErr w:type="spellEnd"/>
      <w:r w:rsidRPr="00771B8D">
        <w:t xml:space="preserve"> rój wlatujący do gniazda</w:t>
      </w:r>
    </w:p>
    <w:p w14:paraId="3CFC83CD" w14:textId="77777777" w:rsidR="00771B8D" w:rsidRPr="00771B8D" w:rsidRDefault="00771B8D" w:rsidP="00771B8D">
      <w:pPr>
        <w:numPr>
          <w:ilvl w:val="0"/>
          <w:numId w:val="10"/>
        </w:numPr>
      </w:pPr>
      <w:r w:rsidRPr="00771B8D">
        <w:t>Nie</w:t>
      </w:r>
    </w:p>
    <w:p w14:paraId="3E5932AE" w14:textId="77777777" w:rsidR="00771B8D" w:rsidRPr="00771B8D" w:rsidRDefault="00771B8D" w:rsidP="00771B8D">
      <w:pPr>
        <w:numPr>
          <w:ilvl w:val="0"/>
          <w:numId w:val="10"/>
        </w:numPr>
      </w:pPr>
      <w:r w:rsidRPr="00771B8D">
        <w:t>Nie jestem pewien/pewna lub nie widzę</w:t>
      </w:r>
    </w:p>
    <w:p w14:paraId="7EFA0391" w14:textId="77777777" w:rsidR="00771B8D" w:rsidRPr="00771B8D" w:rsidRDefault="00771B8D" w:rsidP="00771B8D">
      <w:r w:rsidRPr="00771B8D">
        <w:pict w14:anchorId="685B48BC">
          <v:rect id="_x0000_i1032" style="width:0;height:1.5pt" o:hralign="center" o:hrstd="t" o:hr="t" fillcolor="#a0a0a0" stroked="f"/>
        </w:pict>
      </w:r>
    </w:p>
    <w:p w14:paraId="5867C105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9. *Czy nastąpiły jakiekolwiek zmiany w gnieździe, takie jak uszkodzenia lub degradacja spowodowane przez czynniki naturalne (np. powalone drzewo) lub działalność człowieka (np. budowa, wandalizm)?</w:t>
      </w:r>
    </w:p>
    <w:p w14:paraId="1F64B3A9" w14:textId="77777777" w:rsidR="00771B8D" w:rsidRPr="00771B8D" w:rsidRDefault="00771B8D" w:rsidP="00771B8D">
      <w:pPr>
        <w:numPr>
          <w:ilvl w:val="0"/>
          <w:numId w:val="11"/>
        </w:numPr>
      </w:pPr>
      <w:r w:rsidRPr="00771B8D">
        <w:t>Tak, uszkodzenia lub degradacja spowodowane czynnikami naturalnymi (proszę opisać):</w:t>
      </w:r>
    </w:p>
    <w:p w14:paraId="754D21E0" w14:textId="77777777" w:rsidR="00771B8D" w:rsidRPr="00771B8D" w:rsidRDefault="00771B8D" w:rsidP="00771B8D">
      <w:pPr>
        <w:numPr>
          <w:ilvl w:val="0"/>
          <w:numId w:val="11"/>
        </w:numPr>
      </w:pPr>
      <w:r w:rsidRPr="00771B8D">
        <w:t>Tak, uszkodzenia lub degradacja spowodowane działalnością człowieka (proszę opisać):</w:t>
      </w:r>
    </w:p>
    <w:p w14:paraId="2B197328" w14:textId="77777777" w:rsidR="00771B8D" w:rsidRPr="00771B8D" w:rsidRDefault="00771B8D" w:rsidP="00771B8D">
      <w:pPr>
        <w:numPr>
          <w:ilvl w:val="0"/>
          <w:numId w:val="11"/>
        </w:numPr>
      </w:pPr>
      <w:r w:rsidRPr="00771B8D">
        <w:t>Brak zmian</w:t>
      </w:r>
    </w:p>
    <w:p w14:paraId="0A6384D9" w14:textId="77777777" w:rsidR="00771B8D" w:rsidRPr="00771B8D" w:rsidRDefault="00771B8D" w:rsidP="00771B8D">
      <w:pPr>
        <w:numPr>
          <w:ilvl w:val="0"/>
          <w:numId w:val="11"/>
        </w:numPr>
      </w:pPr>
      <w:r w:rsidRPr="00771B8D">
        <w:t>Nie jestem pewien/pewna lub nie widzę</w:t>
      </w:r>
    </w:p>
    <w:p w14:paraId="26EC3EF7" w14:textId="77777777" w:rsidR="00771B8D" w:rsidRPr="00771B8D" w:rsidRDefault="00771B8D" w:rsidP="00771B8D">
      <w:r w:rsidRPr="00771B8D">
        <w:pict w14:anchorId="110249F0">
          <v:rect id="_x0000_i1033" style="width:0;height:1.5pt" o:hralign="center" o:hrstd="t" o:hr="t" fillcolor="#a0a0a0" stroked="f"/>
        </w:pict>
      </w:r>
    </w:p>
    <w:p w14:paraId="5038642B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PYTANIA OPCJONALNE</w:t>
      </w:r>
    </w:p>
    <w:p w14:paraId="1E67A8AE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10. Czy miejsce gniazda było całkowicie zacienione w czasie obserwacji?</w:t>
      </w:r>
    </w:p>
    <w:p w14:paraId="09BED3A3" w14:textId="77777777" w:rsidR="00771B8D" w:rsidRPr="00771B8D" w:rsidRDefault="00771B8D" w:rsidP="00771B8D">
      <w:pPr>
        <w:numPr>
          <w:ilvl w:val="0"/>
          <w:numId w:val="12"/>
        </w:numPr>
      </w:pPr>
      <w:r w:rsidRPr="00771B8D">
        <w:t>Tak</w:t>
      </w:r>
    </w:p>
    <w:p w14:paraId="78C9BF12" w14:textId="77777777" w:rsidR="00771B8D" w:rsidRPr="00771B8D" w:rsidRDefault="00771B8D" w:rsidP="00771B8D">
      <w:pPr>
        <w:numPr>
          <w:ilvl w:val="0"/>
          <w:numId w:val="12"/>
        </w:numPr>
      </w:pPr>
      <w:r w:rsidRPr="00771B8D">
        <w:lastRenderedPageBreak/>
        <w:t>Nie</w:t>
      </w:r>
    </w:p>
    <w:p w14:paraId="6EB411D8" w14:textId="77777777" w:rsidR="00771B8D" w:rsidRPr="00771B8D" w:rsidRDefault="00771B8D" w:rsidP="00771B8D">
      <w:r w:rsidRPr="00771B8D">
        <w:pict w14:anchorId="1FDB3669">
          <v:rect id="_x0000_i1034" style="width:0;height:1.5pt" o:hralign="center" o:hrstd="t" o:hr="t" fillcolor="#a0a0a0" stroked="f"/>
        </w:pict>
      </w:r>
    </w:p>
    <w:p w14:paraId="0D1D7280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 xml:space="preserve">11. Opisz sposób lotu pszczół przy </w:t>
      </w:r>
      <w:proofErr w:type="spellStart"/>
      <w:r w:rsidRPr="00771B8D">
        <w:rPr>
          <w:b/>
          <w:bCs/>
        </w:rPr>
        <w:t>wylotku</w:t>
      </w:r>
      <w:proofErr w:type="spellEnd"/>
      <w:r w:rsidRPr="00771B8D">
        <w:rPr>
          <w:b/>
          <w:bCs/>
        </w:rPr>
        <w:t>:</w:t>
      </w:r>
    </w:p>
    <w:p w14:paraId="3DBE42AF" w14:textId="77777777" w:rsidR="00771B8D" w:rsidRPr="00771B8D" w:rsidRDefault="00771B8D" w:rsidP="00771B8D">
      <w:pPr>
        <w:numPr>
          <w:ilvl w:val="0"/>
          <w:numId w:val="13"/>
        </w:numPr>
      </w:pPr>
      <w:r w:rsidRPr="00771B8D">
        <w:t>Kierunkowy: pszczoły wlatują i wylatują po prostych trajektoriach</w:t>
      </w:r>
    </w:p>
    <w:p w14:paraId="47111787" w14:textId="77777777" w:rsidR="00771B8D" w:rsidRPr="00771B8D" w:rsidRDefault="00771B8D" w:rsidP="00771B8D">
      <w:pPr>
        <w:numPr>
          <w:ilvl w:val="0"/>
          <w:numId w:val="13"/>
        </w:numPr>
      </w:pPr>
      <w:r w:rsidRPr="00771B8D">
        <w:t xml:space="preserve">Chaotyczny/bez wyraźnego kierunku: np. pojedyncze pszczoły wykonujące nerwowe zygzaki wokół </w:t>
      </w:r>
      <w:proofErr w:type="spellStart"/>
      <w:r w:rsidRPr="00771B8D">
        <w:t>wylotka</w:t>
      </w:r>
      <w:proofErr w:type="spellEnd"/>
    </w:p>
    <w:p w14:paraId="75C07BB8" w14:textId="77777777" w:rsidR="00771B8D" w:rsidRPr="00771B8D" w:rsidRDefault="00771B8D" w:rsidP="00771B8D">
      <w:pPr>
        <w:numPr>
          <w:ilvl w:val="0"/>
          <w:numId w:val="13"/>
        </w:numPr>
      </w:pPr>
      <w:r w:rsidRPr="00771B8D">
        <w:t>Część lotów jest kierunkowa, część chaotyczna</w:t>
      </w:r>
    </w:p>
    <w:p w14:paraId="74572E56" w14:textId="77777777" w:rsidR="00771B8D" w:rsidRPr="00771B8D" w:rsidRDefault="00771B8D" w:rsidP="00771B8D">
      <w:pPr>
        <w:numPr>
          <w:ilvl w:val="0"/>
          <w:numId w:val="13"/>
        </w:numPr>
      </w:pPr>
      <w:r w:rsidRPr="00771B8D">
        <w:t>Inne (proszę opisać):</w:t>
      </w:r>
    </w:p>
    <w:p w14:paraId="4F999A0B" w14:textId="77777777" w:rsidR="00771B8D" w:rsidRPr="00771B8D" w:rsidRDefault="00771B8D" w:rsidP="00771B8D">
      <w:r w:rsidRPr="00771B8D">
        <w:pict w14:anchorId="37C312CB">
          <v:rect id="_x0000_i1035" style="width:0;height:1.5pt" o:hralign="center" o:hrstd="t" o:hr="t" fillcolor="#a0a0a0" stroked="f"/>
        </w:pict>
      </w:r>
    </w:p>
    <w:p w14:paraId="52B77B20" w14:textId="580D309F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 xml:space="preserve">12. Jeśli </w:t>
      </w:r>
      <w:r>
        <w:rPr>
          <w:b/>
          <w:bCs/>
        </w:rPr>
        <w:t xml:space="preserve">dziupla/schronienie </w:t>
      </w:r>
      <w:r w:rsidRPr="00771B8D">
        <w:rPr>
          <w:b/>
          <w:bCs/>
        </w:rPr>
        <w:t>nie jest już zasiedlona przez pszczoły miodne, czy zajmują ją inne gatunki?</w:t>
      </w:r>
    </w:p>
    <w:p w14:paraId="63FB6060" w14:textId="77777777" w:rsidR="00771B8D" w:rsidRPr="00771B8D" w:rsidRDefault="00771B8D" w:rsidP="00771B8D">
      <w:pPr>
        <w:numPr>
          <w:ilvl w:val="0"/>
          <w:numId w:val="14"/>
        </w:numPr>
      </w:pPr>
      <w:r w:rsidRPr="00771B8D">
        <w:t>Tak</w:t>
      </w:r>
    </w:p>
    <w:p w14:paraId="3DAD3657" w14:textId="77777777" w:rsidR="00771B8D" w:rsidRPr="00771B8D" w:rsidRDefault="00771B8D" w:rsidP="00771B8D">
      <w:pPr>
        <w:numPr>
          <w:ilvl w:val="1"/>
          <w:numId w:val="14"/>
        </w:numPr>
      </w:pPr>
      <w:r w:rsidRPr="00771B8D">
        <w:t>Ssaki:</w:t>
      </w:r>
    </w:p>
    <w:p w14:paraId="390A7DEC" w14:textId="77777777" w:rsidR="00771B8D" w:rsidRPr="00771B8D" w:rsidRDefault="00771B8D" w:rsidP="00771B8D">
      <w:pPr>
        <w:numPr>
          <w:ilvl w:val="1"/>
          <w:numId w:val="14"/>
        </w:numPr>
      </w:pPr>
      <w:r w:rsidRPr="00771B8D">
        <w:t>Ptaki:</w:t>
      </w:r>
    </w:p>
    <w:p w14:paraId="628DAA2A" w14:textId="77777777" w:rsidR="00771B8D" w:rsidRPr="00771B8D" w:rsidRDefault="00771B8D" w:rsidP="00771B8D">
      <w:pPr>
        <w:numPr>
          <w:ilvl w:val="1"/>
          <w:numId w:val="14"/>
        </w:numPr>
      </w:pPr>
      <w:r w:rsidRPr="00771B8D">
        <w:t>Owady:</w:t>
      </w:r>
    </w:p>
    <w:p w14:paraId="6FC5E885" w14:textId="77777777" w:rsidR="00771B8D" w:rsidRPr="00771B8D" w:rsidRDefault="00771B8D" w:rsidP="00771B8D">
      <w:pPr>
        <w:numPr>
          <w:ilvl w:val="1"/>
          <w:numId w:val="14"/>
        </w:numPr>
      </w:pPr>
      <w:r w:rsidRPr="00771B8D">
        <w:t>Inne:</w:t>
      </w:r>
    </w:p>
    <w:p w14:paraId="1676194D" w14:textId="77777777" w:rsidR="00771B8D" w:rsidRPr="00771B8D" w:rsidRDefault="00771B8D" w:rsidP="00771B8D">
      <w:pPr>
        <w:numPr>
          <w:ilvl w:val="0"/>
          <w:numId w:val="14"/>
        </w:numPr>
      </w:pPr>
      <w:r w:rsidRPr="00771B8D">
        <w:t>Nie</w:t>
      </w:r>
    </w:p>
    <w:p w14:paraId="4BB55080" w14:textId="77777777" w:rsidR="00771B8D" w:rsidRPr="00771B8D" w:rsidRDefault="00771B8D" w:rsidP="00771B8D">
      <w:pPr>
        <w:numPr>
          <w:ilvl w:val="0"/>
          <w:numId w:val="14"/>
        </w:numPr>
      </w:pPr>
      <w:r w:rsidRPr="00771B8D">
        <w:t>Nie jestem pewien/pewna lub nie widzę</w:t>
      </w:r>
    </w:p>
    <w:p w14:paraId="05DE1AD1" w14:textId="77777777" w:rsidR="00771B8D" w:rsidRPr="00771B8D" w:rsidRDefault="00771B8D" w:rsidP="00771B8D">
      <w:r w:rsidRPr="00771B8D">
        <w:pict w14:anchorId="51B4B582">
          <v:rect id="_x0000_i1036" style="width:0;height:1.5pt" o:hralign="center" o:hrstd="t" o:hr="t" fillcolor="#a0a0a0" stroked="f"/>
        </w:pict>
      </w:r>
    </w:p>
    <w:p w14:paraId="34B76F03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 xml:space="preserve">13. Czy widzisz osy lub szerszenie latające wokół </w:t>
      </w:r>
      <w:proofErr w:type="spellStart"/>
      <w:r w:rsidRPr="00771B8D">
        <w:rPr>
          <w:b/>
          <w:bCs/>
        </w:rPr>
        <w:t>wylotka</w:t>
      </w:r>
      <w:proofErr w:type="spellEnd"/>
      <w:r w:rsidRPr="00771B8D">
        <w:rPr>
          <w:b/>
          <w:bCs/>
        </w:rPr>
        <w:t xml:space="preserve"> gniazda?</w:t>
      </w:r>
    </w:p>
    <w:p w14:paraId="7C2A8A92" w14:textId="77777777" w:rsidR="00771B8D" w:rsidRPr="00771B8D" w:rsidRDefault="00771B8D" w:rsidP="00771B8D">
      <w:pPr>
        <w:numPr>
          <w:ilvl w:val="0"/>
          <w:numId w:val="15"/>
        </w:numPr>
      </w:pPr>
      <w:r w:rsidRPr="00771B8D">
        <w:t>Tak</w:t>
      </w:r>
    </w:p>
    <w:p w14:paraId="071303FF" w14:textId="77777777" w:rsidR="00771B8D" w:rsidRPr="00771B8D" w:rsidRDefault="00771B8D" w:rsidP="00771B8D">
      <w:pPr>
        <w:numPr>
          <w:ilvl w:val="0"/>
          <w:numId w:val="15"/>
        </w:numPr>
      </w:pPr>
      <w:r w:rsidRPr="00771B8D">
        <w:t>Nie</w:t>
      </w:r>
    </w:p>
    <w:p w14:paraId="7F8CF1F9" w14:textId="77777777" w:rsidR="00771B8D" w:rsidRPr="00771B8D" w:rsidRDefault="00771B8D" w:rsidP="00771B8D">
      <w:pPr>
        <w:numPr>
          <w:ilvl w:val="0"/>
          <w:numId w:val="15"/>
        </w:numPr>
      </w:pPr>
      <w:r w:rsidRPr="00771B8D">
        <w:t>Nie jestem pewien/pewna lub nie widzę</w:t>
      </w:r>
    </w:p>
    <w:p w14:paraId="5D2BE154" w14:textId="77777777" w:rsidR="00771B8D" w:rsidRPr="00771B8D" w:rsidRDefault="00771B8D" w:rsidP="00771B8D">
      <w:r w:rsidRPr="00771B8D">
        <w:pict w14:anchorId="1CA42C2C">
          <v:rect id="_x0000_i1037" style="width:0;height:1.5pt" o:hralign="center" o:hrstd="t" o:hr="t" fillcolor="#a0a0a0" stroked="f"/>
        </w:pict>
      </w:r>
    </w:p>
    <w:p w14:paraId="777047BA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 xml:space="preserve">14. Czy widzisz trutnie pszczoły miodnej przy </w:t>
      </w:r>
      <w:proofErr w:type="spellStart"/>
      <w:r w:rsidRPr="00771B8D">
        <w:rPr>
          <w:b/>
          <w:bCs/>
        </w:rPr>
        <w:t>wylotku</w:t>
      </w:r>
      <w:proofErr w:type="spellEnd"/>
      <w:r w:rsidRPr="00771B8D">
        <w:rPr>
          <w:b/>
          <w:bCs/>
        </w:rPr>
        <w:t xml:space="preserve"> lub wlatujące/wylatujące z gniazda?</w:t>
      </w:r>
    </w:p>
    <w:p w14:paraId="297CA036" w14:textId="77777777" w:rsidR="00771B8D" w:rsidRPr="00771B8D" w:rsidRDefault="00771B8D" w:rsidP="00771B8D">
      <w:pPr>
        <w:numPr>
          <w:ilvl w:val="0"/>
          <w:numId w:val="16"/>
        </w:numPr>
      </w:pPr>
      <w:r w:rsidRPr="00771B8D">
        <w:t>Tak</w:t>
      </w:r>
    </w:p>
    <w:p w14:paraId="2D1AF1FD" w14:textId="77777777" w:rsidR="00771B8D" w:rsidRPr="00771B8D" w:rsidRDefault="00771B8D" w:rsidP="00771B8D">
      <w:pPr>
        <w:numPr>
          <w:ilvl w:val="0"/>
          <w:numId w:val="16"/>
        </w:numPr>
      </w:pPr>
      <w:r w:rsidRPr="00771B8D">
        <w:t>Nie</w:t>
      </w:r>
    </w:p>
    <w:p w14:paraId="7DC23D7D" w14:textId="77777777" w:rsidR="00771B8D" w:rsidRPr="00771B8D" w:rsidRDefault="00771B8D" w:rsidP="00771B8D">
      <w:pPr>
        <w:numPr>
          <w:ilvl w:val="0"/>
          <w:numId w:val="16"/>
        </w:numPr>
      </w:pPr>
      <w:r w:rsidRPr="00771B8D">
        <w:t>Nie jestem pewien/pewna lub nie widzę</w:t>
      </w:r>
    </w:p>
    <w:p w14:paraId="1FBDE8A9" w14:textId="77777777" w:rsidR="00771B8D" w:rsidRPr="00771B8D" w:rsidRDefault="00771B8D" w:rsidP="00771B8D">
      <w:r w:rsidRPr="00771B8D">
        <w:pict w14:anchorId="613F55B2">
          <v:rect id="_x0000_i1038" style="width:0;height:1.5pt" o:hralign="center" o:hrstd="t" o:hr="t" fillcolor="#a0a0a0" stroked="f"/>
        </w:pict>
      </w:r>
    </w:p>
    <w:p w14:paraId="539365CC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15. Obronność pszczół:</w:t>
      </w:r>
    </w:p>
    <w:p w14:paraId="58B52B1C" w14:textId="77777777" w:rsidR="00771B8D" w:rsidRPr="00771B8D" w:rsidRDefault="00771B8D" w:rsidP="00771B8D">
      <w:pPr>
        <w:numPr>
          <w:ilvl w:val="0"/>
          <w:numId w:val="17"/>
        </w:numPr>
      </w:pPr>
      <w:r w:rsidRPr="00771B8D">
        <w:t>0 – Brak zachowań obronnych</w:t>
      </w:r>
    </w:p>
    <w:p w14:paraId="3943AF82" w14:textId="77777777" w:rsidR="00771B8D" w:rsidRPr="00771B8D" w:rsidRDefault="00771B8D" w:rsidP="00771B8D">
      <w:pPr>
        <w:numPr>
          <w:ilvl w:val="0"/>
          <w:numId w:val="17"/>
        </w:numPr>
      </w:pPr>
      <w:r w:rsidRPr="00771B8D">
        <w:t>1 – Łagodnie obronne: pszczoły latały wokół mnie bez żądlenia</w:t>
      </w:r>
    </w:p>
    <w:p w14:paraId="74B0DC00" w14:textId="77777777" w:rsidR="00771B8D" w:rsidRPr="00771B8D" w:rsidRDefault="00771B8D" w:rsidP="00771B8D">
      <w:pPr>
        <w:numPr>
          <w:ilvl w:val="0"/>
          <w:numId w:val="17"/>
        </w:numPr>
      </w:pPr>
      <w:r w:rsidRPr="00771B8D">
        <w:lastRenderedPageBreak/>
        <w:t>2 – Obronność: zostałem/</w:t>
      </w:r>
      <w:proofErr w:type="spellStart"/>
      <w:r w:rsidRPr="00771B8D">
        <w:t>am</w:t>
      </w:r>
      <w:proofErr w:type="spellEnd"/>
      <w:r w:rsidRPr="00771B8D">
        <w:t xml:space="preserve"> użądlony/a przez jedną lub więcej pszczół</w:t>
      </w:r>
    </w:p>
    <w:p w14:paraId="3FF4DAAB" w14:textId="77777777" w:rsidR="00771B8D" w:rsidRPr="00771B8D" w:rsidRDefault="00771B8D" w:rsidP="00771B8D">
      <w:r w:rsidRPr="00771B8D">
        <w:pict w14:anchorId="55C772F7">
          <v:rect id="_x0000_i1039" style="width:0;height:1.5pt" o:hralign="center" o:hrstd="t" o:hr="t" fillcolor="#a0a0a0" stroked="f"/>
        </w:pict>
      </w:r>
    </w:p>
    <w:p w14:paraId="2F75B6E7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16. Czy w pobliżu znajdują się inne rodziny pszczoły miodnej (np. w promieniu kilkuset metrów)?</w:t>
      </w:r>
    </w:p>
    <w:p w14:paraId="51F67B28" w14:textId="77777777" w:rsidR="00771B8D" w:rsidRPr="00771B8D" w:rsidRDefault="00771B8D" w:rsidP="00771B8D">
      <w:pPr>
        <w:numPr>
          <w:ilvl w:val="0"/>
          <w:numId w:val="18"/>
        </w:numPr>
      </w:pPr>
      <w:r w:rsidRPr="00771B8D">
        <w:t>Tak, wiem o jednej lub większej liczbie innych wolno żyjących rodzin w pobliżu</w:t>
      </w:r>
    </w:p>
    <w:p w14:paraId="77DF930E" w14:textId="77777777" w:rsidR="00771B8D" w:rsidRPr="00771B8D" w:rsidRDefault="00771B8D" w:rsidP="00771B8D">
      <w:pPr>
        <w:numPr>
          <w:ilvl w:val="1"/>
          <w:numId w:val="18"/>
        </w:numPr>
      </w:pPr>
      <w:r w:rsidRPr="00771B8D">
        <w:t>Liczba wolno żyjących rodzin:</w:t>
      </w:r>
    </w:p>
    <w:p w14:paraId="57198502" w14:textId="77777777" w:rsidR="00771B8D" w:rsidRPr="00771B8D" w:rsidRDefault="00771B8D" w:rsidP="00771B8D">
      <w:pPr>
        <w:numPr>
          <w:ilvl w:val="1"/>
          <w:numId w:val="18"/>
        </w:numPr>
      </w:pPr>
      <w:r w:rsidRPr="00771B8D">
        <w:t>Jaka jest odległość od tego gniazda do pozostałych?</w:t>
      </w:r>
    </w:p>
    <w:p w14:paraId="09108090" w14:textId="77777777" w:rsidR="00771B8D" w:rsidRPr="00771B8D" w:rsidRDefault="00771B8D" w:rsidP="00771B8D">
      <w:pPr>
        <w:numPr>
          <w:ilvl w:val="0"/>
          <w:numId w:val="18"/>
        </w:numPr>
      </w:pPr>
      <w:r w:rsidRPr="00771B8D">
        <w:t>Tak, wiem o jednej lub większej liczbie rodzin utrzymywanych przez człowieka w pobliżu</w:t>
      </w:r>
    </w:p>
    <w:p w14:paraId="5920B7D4" w14:textId="77777777" w:rsidR="00771B8D" w:rsidRPr="00771B8D" w:rsidRDefault="00771B8D" w:rsidP="00771B8D">
      <w:pPr>
        <w:numPr>
          <w:ilvl w:val="1"/>
          <w:numId w:val="18"/>
        </w:numPr>
      </w:pPr>
      <w:r w:rsidRPr="00771B8D">
        <w:t>Liczba rodzin utrzymywanych przez człowieka:</w:t>
      </w:r>
    </w:p>
    <w:p w14:paraId="57391D9A" w14:textId="77777777" w:rsidR="00771B8D" w:rsidRPr="00771B8D" w:rsidRDefault="00771B8D" w:rsidP="00771B8D">
      <w:pPr>
        <w:numPr>
          <w:ilvl w:val="1"/>
          <w:numId w:val="18"/>
        </w:numPr>
      </w:pPr>
      <w:r w:rsidRPr="00771B8D">
        <w:t>Jaka jest odległość od tego gniazda do nich?</w:t>
      </w:r>
    </w:p>
    <w:p w14:paraId="453171C4" w14:textId="77777777" w:rsidR="00771B8D" w:rsidRPr="00771B8D" w:rsidRDefault="00771B8D" w:rsidP="00771B8D">
      <w:pPr>
        <w:numPr>
          <w:ilvl w:val="0"/>
          <w:numId w:val="18"/>
        </w:numPr>
      </w:pPr>
      <w:r w:rsidRPr="00771B8D">
        <w:t>Nie</w:t>
      </w:r>
    </w:p>
    <w:p w14:paraId="14E6375C" w14:textId="77777777" w:rsidR="00771B8D" w:rsidRPr="00771B8D" w:rsidRDefault="00771B8D" w:rsidP="00771B8D">
      <w:pPr>
        <w:numPr>
          <w:ilvl w:val="0"/>
          <w:numId w:val="18"/>
        </w:numPr>
      </w:pPr>
      <w:r w:rsidRPr="00771B8D">
        <w:t>Nie jestem pewien/pewna</w:t>
      </w:r>
    </w:p>
    <w:p w14:paraId="5EE67F04" w14:textId="77777777" w:rsidR="00771B8D" w:rsidRPr="00771B8D" w:rsidRDefault="00771B8D" w:rsidP="00771B8D">
      <w:r w:rsidRPr="00771B8D">
        <w:pict w14:anchorId="5F925DBF">
          <v:rect id="_x0000_i1040" style="width:0;height:1.5pt" o:hralign="center" o:hrstd="t" o:hr="t" fillcolor="#a0a0a0" stroked="f"/>
        </w:pict>
      </w:r>
    </w:p>
    <w:p w14:paraId="4BA397F1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 xml:space="preserve">17. Czy od poprzedniej wizyty zaobserwowano zmiany w obrębie </w:t>
      </w:r>
      <w:proofErr w:type="spellStart"/>
      <w:r w:rsidRPr="00771B8D">
        <w:rPr>
          <w:b/>
          <w:bCs/>
        </w:rPr>
        <w:t>wylotka</w:t>
      </w:r>
      <w:proofErr w:type="spellEnd"/>
      <w:r w:rsidRPr="00771B8D">
        <w:rPr>
          <w:b/>
          <w:bCs/>
        </w:rPr>
        <w:t>, w tym nowe otwory wejściowe lub modyfikacje istniejących (np. stopniowe zamykanie się otworu w dziupli)?</w:t>
      </w:r>
    </w:p>
    <w:p w14:paraId="5E08CA12" w14:textId="77777777" w:rsidR="00771B8D" w:rsidRPr="00771B8D" w:rsidRDefault="00771B8D" w:rsidP="00771B8D">
      <w:pPr>
        <w:numPr>
          <w:ilvl w:val="0"/>
          <w:numId w:val="19"/>
        </w:numPr>
      </w:pPr>
      <w:r w:rsidRPr="00771B8D">
        <w:t>Tak</w:t>
      </w:r>
    </w:p>
    <w:p w14:paraId="123D065C" w14:textId="77777777" w:rsidR="00771B8D" w:rsidRPr="00771B8D" w:rsidRDefault="00771B8D" w:rsidP="00771B8D">
      <w:pPr>
        <w:numPr>
          <w:ilvl w:val="1"/>
          <w:numId w:val="19"/>
        </w:numPr>
      </w:pPr>
      <w:r w:rsidRPr="00771B8D">
        <w:t>Proszę podać liczbę nowych otworów:</w:t>
      </w:r>
    </w:p>
    <w:p w14:paraId="4A29A787" w14:textId="77777777" w:rsidR="00771B8D" w:rsidRPr="00771B8D" w:rsidRDefault="00771B8D" w:rsidP="00771B8D">
      <w:pPr>
        <w:numPr>
          <w:ilvl w:val="1"/>
          <w:numId w:val="19"/>
        </w:numPr>
      </w:pPr>
      <w:r w:rsidRPr="00771B8D">
        <w:t>Otwór stał się węższy lub stopniowo się zamyka</w:t>
      </w:r>
    </w:p>
    <w:p w14:paraId="3B0CB10C" w14:textId="77777777" w:rsidR="00771B8D" w:rsidRPr="00771B8D" w:rsidRDefault="00771B8D" w:rsidP="00771B8D">
      <w:pPr>
        <w:numPr>
          <w:ilvl w:val="1"/>
          <w:numId w:val="19"/>
        </w:numPr>
      </w:pPr>
      <w:r w:rsidRPr="00771B8D">
        <w:t xml:space="preserve">Dodano konstrukcje z propolisu lub wosku zmniejszające wielkość </w:t>
      </w:r>
      <w:proofErr w:type="spellStart"/>
      <w:r w:rsidRPr="00771B8D">
        <w:t>wylotka</w:t>
      </w:r>
      <w:proofErr w:type="spellEnd"/>
      <w:r w:rsidRPr="00771B8D">
        <w:t>(ów)</w:t>
      </w:r>
    </w:p>
    <w:p w14:paraId="70F0EC61" w14:textId="77777777" w:rsidR="00771B8D" w:rsidRPr="00771B8D" w:rsidRDefault="00771B8D" w:rsidP="00771B8D">
      <w:pPr>
        <w:numPr>
          <w:ilvl w:val="1"/>
          <w:numId w:val="19"/>
        </w:numPr>
      </w:pPr>
      <w:r w:rsidRPr="00771B8D">
        <w:t>Inne:</w:t>
      </w:r>
    </w:p>
    <w:p w14:paraId="65A928F7" w14:textId="77777777" w:rsidR="00771B8D" w:rsidRPr="00771B8D" w:rsidRDefault="00771B8D" w:rsidP="00771B8D">
      <w:pPr>
        <w:numPr>
          <w:ilvl w:val="0"/>
          <w:numId w:val="19"/>
        </w:numPr>
      </w:pPr>
      <w:r w:rsidRPr="00771B8D">
        <w:t>Nie</w:t>
      </w:r>
    </w:p>
    <w:p w14:paraId="259582F1" w14:textId="77777777" w:rsidR="00771B8D" w:rsidRPr="00771B8D" w:rsidRDefault="00771B8D" w:rsidP="00771B8D">
      <w:pPr>
        <w:numPr>
          <w:ilvl w:val="0"/>
          <w:numId w:val="19"/>
        </w:numPr>
      </w:pPr>
      <w:r w:rsidRPr="00771B8D">
        <w:t>Nie jestem pewien/pewna lub nie widzę</w:t>
      </w:r>
    </w:p>
    <w:p w14:paraId="73CD3103" w14:textId="77777777" w:rsidR="00771B8D" w:rsidRPr="00771B8D" w:rsidRDefault="00771B8D" w:rsidP="00771B8D">
      <w:r w:rsidRPr="00771B8D">
        <w:pict w14:anchorId="0D23576F">
          <v:rect id="_x0000_i1041" style="width:0;height:1.5pt" o:hralign="center" o:hrstd="t" o:hr="t" fillcolor="#a0a0a0" stroked="f"/>
        </w:pict>
      </w:r>
    </w:p>
    <w:p w14:paraId="21DE3BA6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18. Czy podczas tej wizyty wystąpiły jakiekolwiek problemy wpływające na obserwacje (np. przechodzące duże zwierzę, nagła burza, przerwanie obserwacji itp.)?</w:t>
      </w:r>
    </w:p>
    <w:p w14:paraId="65A31702" w14:textId="77777777" w:rsidR="00771B8D" w:rsidRPr="00771B8D" w:rsidRDefault="00771B8D" w:rsidP="00771B8D">
      <w:r w:rsidRPr="00771B8D">
        <w:pict w14:anchorId="1FDDF825">
          <v:rect id="_x0000_i1042" style="width:0;height:1.5pt" o:hralign="center" o:hrstd="t" o:hr="t" fillcolor="#a0a0a0" stroked="f"/>
        </w:pict>
      </w:r>
    </w:p>
    <w:p w14:paraId="3CB6A169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19. Proszę wykorzystać tę przestrzeń do opisania wszelkich innych obserwacji lub szczegółów, które mogą być interesujące i które nie zostały już uwzględnione w tym kwestionariuszu:</w:t>
      </w:r>
    </w:p>
    <w:p w14:paraId="455B1262" w14:textId="77777777" w:rsidR="00771B8D" w:rsidRPr="00771B8D" w:rsidRDefault="00771B8D" w:rsidP="00771B8D">
      <w:r w:rsidRPr="00771B8D">
        <w:pict w14:anchorId="21856D79">
          <v:rect id="_x0000_i1043" style="width:0;height:1.5pt" o:hralign="center" o:hrstd="t" o:hr="t" fillcolor="#a0a0a0" stroked="f"/>
        </w:pict>
      </w:r>
    </w:p>
    <w:p w14:paraId="51DD2041" w14:textId="77777777" w:rsidR="00771B8D" w:rsidRPr="00771B8D" w:rsidRDefault="00771B8D" w:rsidP="00771B8D">
      <w:pPr>
        <w:rPr>
          <w:b/>
          <w:bCs/>
        </w:rPr>
      </w:pPr>
      <w:r w:rsidRPr="00771B8D">
        <w:rPr>
          <w:b/>
          <w:bCs/>
        </w:rPr>
        <w:t>Przesyłanie formularza</w:t>
      </w:r>
    </w:p>
    <w:p w14:paraId="2B2B319C" w14:textId="77777777" w:rsidR="00771B8D" w:rsidRPr="00771B8D" w:rsidRDefault="00771B8D" w:rsidP="00771B8D">
      <w:r w:rsidRPr="00771B8D">
        <w:lastRenderedPageBreak/>
        <w:t xml:space="preserve">Po wypełnieniu jednego formularza dla każdego obserwowanego miejsca gniazdowego prosimy przesłać go bezpośrednio do </w:t>
      </w:r>
      <w:proofErr w:type="spellStart"/>
      <w:r w:rsidRPr="00771B8D">
        <w:t>Honey</w:t>
      </w:r>
      <w:proofErr w:type="spellEnd"/>
      <w:r w:rsidRPr="00771B8D">
        <w:t xml:space="preserve"> Bee Watch (</w:t>
      </w:r>
      <w:hyperlink r:id="rId5" w:history="1">
        <w:r w:rsidRPr="00771B8D">
          <w:rPr>
            <w:rStyle w:val="Hipercze"/>
          </w:rPr>
          <w:t>honeybeewatch.info@gmail.com</w:t>
        </w:r>
      </w:hyperlink>
      <w:r w:rsidRPr="00771B8D">
        <w:t>) lub do lokalnej grupy badawczej.</w:t>
      </w:r>
    </w:p>
    <w:p w14:paraId="53241138" w14:textId="77777777" w:rsidR="00560BB7" w:rsidRDefault="00560BB7"/>
    <w:sectPr w:rsidR="00560B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56F1B"/>
    <w:multiLevelType w:val="multilevel"/>
    <w:tmpl w:val="524A5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586530"/>
    <w:multiLevelType w:val="multilevel"/>
    <w:tmpl w:val="41BC5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951FB5"/>
    <w:multiLevelType w:val="multilevel"/>
    <w:tmpl w:val="51DAB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D31255"/>
    <w:multiLevelType w:val="multilevel"/>
    <w:tmpl w:val="E6C24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014ABC"/>
    <w:multiLevelType w:val="multilevel"/>
    <w:tmpl w:val="9F841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D448C2"/>
    <w:multiLevelType w:val="multilevel"/>
    <w:tmpl w:val="DFC29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62494D"/>
    <w:multiLevelType w:val="multilevel"/>
    <w:tmpl w:val="A6FE1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8117D3"/>
    <w:multiLevelType w:val="multilevel"/>
    <w:tmpl w:val="5128D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D654FB6"/>
    <w:multiLevelType w:val="multilevel"/>
    <w:tmpl w:val="7660A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490B39"/>
    <w:multiLevelType w:val="multilevel"/>
    <w:tmpl w:val="6010A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C50B4C"/>
    <w:multiLevelType w:val="multilevel"/>
    <w:tmpl w:val="4AAE7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DF5587B"/>
    <w:multiLevelType w:val="multilevel"/>
    <w:tmpl w:val="6BCE1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EF59ED"/>
    <w:multiLevelType w:val="multilevel"/>
    <w:tmpl w:val="42B47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075DE5"/>
    <w:multiLevelType w:val="multilevel"/>
    <w:tmpl w:val="B8C29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456AA1"/>
    <w:multiLevelType w:val="multilevel"/>
    <w:tmpl w:val="D8782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AE3AF9"/>
    <w:multiLevelType w:val="multilevel"/>
    <w:tmpl w:val="2C680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E7A01D1"/>
    <w:multiLevelType w:val="multilevel"/>
    <w:tmpl w:val="B8A87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DF6739"/>
    <w:multiLevelType w:val="multilevel"/>
    <w:tmpl w:val="816A5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AEB674B"/>
    <w:multiLevelType w:val="multilevel"/>
    <w:tmpl w:val="CBB0D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1914915">
    <w:abstractNumId w:val="12"/>
  </w:num>
  <w:num w:numId="2" w16cid:durableId="1158115324">
    <w:abstractNumId w:val="14"/>
  </w:num>
  <w:num w:numId="3" w16cid:durableId="1897819803">
    <w:abstractNumId w:val="13"/>
  </w:num>
  <w:num w:numId="4" w16cid:durableId="2037189146">
    <w:abstractNumId w:val="17"/>
  </w:num>
  <w:num w:numId="5" w16cid:durableId="349140939">
    <w:abstractNumId w:val="6"/>
  </w:num>
  <w:num w:numId="6" w16cid:durableId="222520987">
    <w:abstractNumId w:val="15"/>
  </w:num>
  <w:num w:numId="7" w16cid:durableId="1346900324">
    <w:abstractNumId w:val="4"/>
  </w:num>
  <w:num w:numId="8" w16cid:durableId="817110206">
    <w:abstractNumId w:val="8"/>
  </w:num>
  <w:num w:numId="9" w16cid:durableId="2025548896">
    <w:abstractNumId w:val="11"/>
  </w:num>
  <w:num w:numId="10" w16cid:durableId="819687668">
    <w:abstractNumId w:val="16"/>
  </w:num>
  <w:num w:numId="11" w16cid:durableId="800927794">
    <w:abstractNumId w:val="3"/>
  </w:num>
  <w:num w:numId="12" w16cid:durableId="1979646020">
    <w:abstractNumId w:val="7"/>
  </w:num>
  <w:num w:numId="13" w16cid:durableId="86078540">
    <w:abstractNumId w:val="9"/>
  </w:num>
  <w:num w:numId="14" w16cid:durableId="32773665">
    <w:abstractNumId w:val="10"/>
  </w:num>
  <w:num w:numId="15" w16cid:durableId="1743913583">
    <w:abstractNumId w:val="5"/>
  </w:num>
  <w:num w:numId="16" w16cid:durableId="1339648780">
    <w:abstractNumId w:val="2"/>
  </w:num>
  <w:num w:numId="17" w16cid:durableId="628978282">
    <w:abstractNumId w:val="18"/>
  </w:num>
  <w:num w:numId="18" w16cid:durableId="1229028526">
    <w:abstractNumId w:val="1"/>
  </w:num>
  <w:num w:numId="19" w16cid:durableId="1330718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YwsjAyMjUzNLMEspV0lIJTi4sz8/NACgxrASbPGVUsAAAA"/>
  </w:docVars>
  <w:rsids>
    <w:rsidRoot w:val="00771B8D"/>
    <w:rsid w:val="001208CC"/>
    <w:rsid w:val="0015408D"/>
    <w:rsid w:val="004E38DD"/>
    <w:rsid w:val="00560BB7"/>
    <w:rsid w:val="006C1E78"/>
    <w:rsid w:val="00771B8D"/>
    <w:rsid w:val="00820A99"/>
    <w:rsid w:val="00D62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9FC34"/>
  <w15:chartTrackingRefBased/>
  <w15:docId w15:val="{154220A9-14E8-4314-B6A5-F59856732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771B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71B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771B8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771B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771B8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771B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771B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771B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771B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771B8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71B8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771B8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771B8D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771B8D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771B8D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771B8D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771B8D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771B8D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771B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71B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771B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771B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771B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771B8D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771B8D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771B8D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771B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771B8D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771B8D"/>
    <w:rPr>
      <w:b/>
      <w:bCs/>
      <w:smallCaps/>
      <w:color w:val="0F4761" w:themeColor="accent1" w:themeShade="BF"/>
      <w:spacing w:val="5"/>
    </w:rPr>
  </w:style>
  <w:style w:type="character" w:styleId="Hipercze">
    <w:name w:val="Hyperlink"/>
    <w:basedOn w:val="Domylnaczcionkaakapitu"/>
    <w:uiPriority w:val="99"/>
    <w:unhideWhenUsed/>
    <w:rsid w:val="00771B8D"/>
    <w:rPr>
      <w:color w:val="467886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71B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oneybeewatch.info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902</Words>
  <Characters>5554</Characters>
  <Application>Microsoft Office Word</Application>
  <DocSecurity>0</DocSecurity>
  <Lines>168</Lines>
  <Paragraphs>137</Paragraphs>
  <ScaleCrop>false</ScaleCrop>
  <Company/>
  <LinksUpToDate>false</LinksUpToDate>
  <CharactersWithSpaces>6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Oleksa</dc:creator>
  <cp:keywords/>
  <dc:description/>
  <cp:lastModifiedBy>Andrzej Oleksa</cp:lastModifiedBy>
  <cp:revision>1</cp:revision>
  <dcterms:created xsi:type="dcterms:W3CDTF">2026-05-21T09:10:00Z</dcterms:created>
  <dcterms:modified xsi:type="dcterms:W3CDTF">2026-05-21T09:14:00Z</dcterms:modified>
</cp:coreProperties>
</file>